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25AE2453" w14:textId="425BF39F" w:rsidR="00952B0D" w:rsidRPr="001B0F78" w:rsidRDefault="00952B0D" w:rsidP="003F358A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14C7EC62" w:rsidR="00952B0D" w:rsidRPr="001B0F78" w:rsidRDefault="000179EA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1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hilippa</w:t>
      </w:r>
      <w:proofErr w:type="spellEnd"/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inela</w:t>
      </w:r>
      <w:proofErr w:type="spellEnd"/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ECAA7B0" w14:textId="151D8582" w:rsidR="00952B0D" w:rsidRDefault="000179EA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2</w:t>
      </w:r>
      <w:r w:rsidR="00952B0D"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 poliklinikou Brezno </w:t>
      </w:r>
      <w:proofErr w:type="spellStart"/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="00705FC3" w:rsidRPr="00705FC3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  <w:r w:rsidR="00952B0D" w:rsidRPr="001B0F78">
        <w:rPr>
          <w:rFonts w:ascii="Times New Roman" w:hAnsi="Times New Roman"/>
          <w:sz w:val="22"/>
          <w:szCs w:val="22"/>
        </w:rPr>
        <w:tab/>
      </w:r>
    </w:p>
    <w:p w14:paraId="5828555E" w14:textId="77777777" w:rsidR="00705FC3" w:rsidRPr="001B0F78" w:rsidRDefault="00705FC3" w:rsidP="00705FC3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3B3397D" w14:textId="0D901E98" w:rsidR="00192A2B" w:rsidRDefault="00192A2B" w:rsidP="005233BC">
      <w:pPr>
        <w:rPr>
          <w:rFonts w:ascii="Times New Roman" w:hAnsi="Times New Roman"/>
        </w:rPr>
      </w:pPr>
      <w:bookmarkStart w:id="0" w:name="_GoBack"/>
      <w:bookmarkEnd w:id="0"/>
    </w:p>
    <w:p w14:paraId="6CF26F4E" w14:textId="77777777" w:rsidR="000B616A" w:rsidRPr="001B0F78" w:rsidRDefault="000B616A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8E991" w14:textId="77777777" w:rsidR="00321783" w:rsidRDefault="00321783" w:rsidP="007F0D4C">
      <w:r>
        <w:separator/>
      </w:r>
    </w:p>
  </w:endnote>
  <w:endnote w:type="continuationSeparator" w:id="0">
    <w:p w14:paraId="624F55C1" w14:textId="77777777" w:rsidR="00321783" w:rsidRDefault="0032178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051D" w14:textId="77777777" w:rsidR="00321783" w:rsidRDefault="00321783" w:rsidP="007F0D4C">
      <w:r>
        <w:separator/>
      </w:r>
    </w:p>
  </w:footnote>
  <w:footnote w:type="continuationSeparator" w:id="0">
    <w:p w14:paraId="5C61B639" w14:textId="77777777" w:rsidR="00321783" w:rsidRDefault="0032178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9EA"/>
    <w:rsid w:val="00017EEC"/>
    <w:rsid w:val="00081B91"/>
    <w:rsid w:val="000826DB"/>
    <w:rsid w:val="000A3207"/>
    <w:rsid w:val="000B616A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E0363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1783"/>
    <w:rsid w:val="00334554"/>
    <w:rsid w:val="003349F0"/>
    <w:rsid w:val="0034007A"/>
    <w:rsid w:val="00341694"/>
    <w:rsid w:val="003468C6"/>
    <w:rsid w:val="00351280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58A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3CCE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54AC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5FC3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71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3A4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23E72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DF1499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32CEA85B-A632-498D-91CA-F8993C08A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7T09:00:00Z</dcterms:created>
  <dcterms:modified xsi:type="dcterms:W3CDTF">2023-11-09T13:04:00Z</dcterms:modified>
</cp:coreProperties>
</file>